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FD543A" w14:textId="77777777" w:rsidR="005A674C" w:rsidRDefault="00000000">
      <w:pPr>
        <w:pStyle w:val="af"/>
      </w:pPr>
      <w:r>
        <w:t>Summary - Substrate, Group A, 𝚫𝚫G Version</w:t>
      </w:r>
    </w:p>
    <w:p w14:paraId="4A94F49C" w14:textId="77777777" w:rsidR="005A674C" w:rsidRDefault="00000000">
      <w:r>
        <w:t>Inbal Lorena Eshel</w:t>
      </w:r>
    </w:p>
    <w:p w14:paraId="4F78DFB6" w14:textId="77777777" w:rsidR="005A674C" w:rsidRDefault="00000000">
      <w:r>
        <w:t>17/03/25</w:t>
      </w:r>
    </w:p>
    <w:p w14:paraId="6B2B1731" w14:textId="77777777" w:rsidR="005A674C" w:rsidRDefault="00000000">
      <w:pPr>
        <w:pStyle w:val="1"/>
      </w:pPr>
      <w:bookmarkStart w:id="0" w:name="substrate"/>
      <w:r>
        <w:rPr>
          <w:i/>
          <w:iCs/>
        </w:rPr>
        <w:t>Substrate</w:t>
      </w:r>
    </w:p>
    <w:p w14:paraId="6F2596FA" w14:textId="77777777" w:rsidR="005A674C" w:rsidRDefault="00000000">
      <w:pPr>
        <w:pStyle w:val="3"/>
      </w:pPr>
      <w:bookmarkStart w:id="1" w:name="model"/>
      <w:r>
        <w:t>Model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803"/>
        <w:gridCol w:w="741"/>
        <w:gridCol w:w="741"/>
        <w:gridCol w:w="741"/>
      </w:tblGrid>
      <w:tr w:rsidR="005A674C" w14:paraId="22ECD17F" w14:textId="77777777" w:rsidTr="005A6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967" w:type="dxa"/>
          </w:tcPr>
          <w:p w14:paraId="101DEF7B" w14:textId="77777777" w:rsidR="005A674C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50" w:type="dxa"/>
          </w:tcPr>
          <w:p w14:paraId="6779027F" w14:textId="77777777" w:rsidR="005A674C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50" w:type="dxa"/>
          </w:tcPr>
          <w:p w14:paraId="2861A08C" w14:textId="77777777" w:rsidR="005A674C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50" w:type="dxa"/>
          </w:tcPr>
          <w:p w14:paraId="4458EF9A" w14:textId="77777777" w:rsidR="005A674C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A674C" w14:paraId="32D05339" w14:textId="77777777">
        <w:tc>
          <w:tcPr>
            <w:tcW w:w="5967" w:type="dxa"/>
          </w:tcPr>
          <w:p w14:paraId="722DB3D9" w14:textId="77777777" w:rsidR="005A674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9</w:t>
            </w:r>
            <w:r>
              <w:t xml:space="preserve"> + </w:t>
            </w:r>
            <w:r>
              <w:rPr>
                <w:rStyle w:val="VerbatimChar"/>
              </w:rPr>
              <w:t>NPA_ConnectMetal</w:t>
            </w:r>
            <w:r>
              <w:t xml:space="preserve"> + </w:t>
            </w:r>
            <w:r>
              <w:rPr>
                <w:rStyle w:val="VerbatimChar"/>
              </w:rPr>
              <w:t>diff_NBO_4_13</w:t>
            </w:r>
          </w:p>
        </w:tc>
        <w:tc>
          <w:tcPr>
            <w:tcW w:w="650" w:type="dxa"/>
          </w:tcPr>
          <w:p w14:paraId="5E598D4E" w14:textId="77777777" w:rsidR="005A674C" w:rsidRDefault="00000000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650" w:type="dxa"/>
          </w:tcPr>
          <w:p w14:paraId="2C8EE4BF" w14:textId="77777777" w:rsidR="005A674C" w:rsidRDefault="00000000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650" w:type="dxa"/>
          </w:tcPr>
          <w:p w14:paraId="00EA2D16" w14:textId="77777777" w:rsidR="005A674C" w:rsidRDefault="00000000">
            <w:pPr>
              <w:pStyle w:val="Compact"/>
              <w:jc w:val="right"/>
            </w:pPr>
            <w:r>
              <w:t>0.633</w:t>
            </w:r>
          </w:p>
        </w:tc>
      </w:tr>
      <w:tr w:rsidR="005A674C" w14:paraId="167B669C" w14:textId="77777777">
        <w:tc>
          <w:tcPr>
            <w:tcW w:w="5967" w:type="dxa"/>
          </w:tcPr>
          <w:p w14:paraId="7D158E51" w14:textId="77777777" w:rsidR="005A674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9</w:t>
            </w:r>
            <w:r>
              <w:t xml:space="preserve"> + </w:t>
            </w:r>
            <w:r>
              <w:rPr>
                <w:rStyle w:val="VerbatimChar"/>
              </w:rPr>
              <w:t>NPA_13</w:t>
            </w:r>
            <w:r>
              <w:t xml:space="preserve"> + </w:t>
            </w:r>
            <w:r>
              <w:rPr>
                <w:rStyle w:val="VerbatimChar"/>
              </w:rPr>
              <w:t>diff_NBO_4_ConnectMetal</w:t>
            </w:r>
          </w:p>
        </w:tc>
        <w:tc>
          <w:tcPr>
            <w:tcW w:w="650" w:type="dxa"/>
          </w:tcPr>
          <w:p w14:paraId="3F01B23F" w14:textId="77777777" w:rsidR="005A674C" w:rsidRDefault="00000000">
            <w:pPr>
              <w:pStyle w:val="Compact"/>
              <w:jc w:val="right"/>
            </w:pPr>
            <w:r>
              <w:t>0.651</w:t>
            </w:r>
          </w:p>
        </w:tc>
        <w:tc>
          <w:tcPr>
            <w:tcW w:w="650" w:type="dxa"/>
          </w:tcPr>
          <w:p w14:paraId="3F200403" w14:textId="77777777" w:rsidR="005A674C" w:rsidRDefault="0000000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650" w:type="dxa"/>
          </w:tcPr>
          <w:p w14:paraId="4A46BADC" w14:textId="77777777" w:rsidR="005A674C" w:rsidRDefault="00000000">
            <w:pPr>
              <w:pStyle w:val="Compact"/>
              <w:jc w:val="right"/>
            </w:pPr>
            <w:r>
              <w:t>0.734</w:t>
            </w:r>
          </w:p>
        </w:tc>
      </w:tr>
    </w:tbl>
    <w:p w14:paraId="1C51BC29" w14:textId="77777777" w:rsidR="005A674C" w:rsidRDefault="00000000">
      <w:pPr>
        <w:pStyle w:val="a0"/>
      </w:pPr>
      <w:r>
        <w:rPr>
          <w:b/>
          <w:bCs/>
          <w:i/>
          <w:iCs/>
        </w:rPr>
        <w:t>3-Fold cross-validation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70"/>
      </w:tblGrid>
      <w:tr w:rsidR="005A674C" w14:paraId="17662662" w14:textId="77777777" w:rsidTr="005A6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AC347C" w14:textId="77777777" w:rsidR="005A674C" w:rsidRDefault="00000000">
            <w:pPr>
              <w:pStyle w:val="Compact"/>
              <w:jc w:val="right"/>
            </w:pPr>
            <w:r>
              <w:t>Rsquared</w:t>
            </w:r>
          </w:p>
        </w:tc>
      </w:tr>
      <w:tr w:rsidR="005A674C" w14:paraId="2758850D" w14:textId="77777777">
        <w:tc>
          <w:tcPr>
            <w:tcW w:w="0" w:type="auto"/>
          </w:tcPr>
          <w:p w14:paraId="44DB2CF5" w14:textId="77777777" w:rsidR="005A674C" w:rsidRDefault="00000000">
            <w:pPr>
              <w:pStyle w:val="Compact"/>
              <w:jc w:val="right"/>
            </w:pPr>
            <w:r>
              <w:t>0.591</w:t>
            </w:r>
          </w:p>
        </w:tc>
      </w:tr>
      <w:bookmarkEnd w:id="0"/>
      <w:bookmarkEnd w:id="1"/>
    </w:tbl>
    <w:p w14:paraId="09F51998" w14:textId="77777777" w:rsidR="00D90360" w:rsidRDefault="00D90360"/>
    <w:sectPr w:rsidR="00D90360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A14DE8" w14:textId="77777777" w:rsidR="00D90360" w:rsidRDefault="00D90360">
      <w:pPr>
        <w:spacing w:before="0" w:after="0"/>
      </w:pPr>
      <w:r>
        <w:separator/>
      </w:r>
    </w:p>
  </w:endnote>
  <w:endnote w:type="continuationSeparator" w:id="0">
    <w:p w14:paraId="22286AC4" w14:textId="77777777" w:rsidR="00D90360" w:rsidRDefault="00D9036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17BE68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36F080DC" w14:textId="77777777" w:rsidR="0058205F" w:rsidRDefault="0058205F" w:rsidP="00300796">
    <w:pPr>
      <w:pStyle w:val="aa"/>
    </w:pPr>
  </w:p>
  <w:p w14:paraId="438C531C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81289" w14:textId="77777777" w:rsidR="00D90360" w:rsidRDefault="00D90360">
      <w:pPr>
        <w:spacing w:before="0" w:after="0"/>
      </w:pPr>
      <w:r>
        <w:separator/>
      </w:r>
    </w:p>
  </w:footnote>
  <w:footnote w:type="continuationSeparator" w:id="0">
    <w:p w14:paraId="59272AB1" w14:textId="77777777" w:rsidR="00D90360" w:rsidRDefault="00D9036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2072382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74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67D3D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0360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629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FA886A"/>
  <w15:docId w15:val="{56929F0D-88E0-46A5-B6A4-C74D23503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</Words>
  <Characters>241</Characters>
  <Application>Microsoft Office Word</Application>
  <DocSecurity>0</DocSecurity>
  <Lines>12</Lines>
  <Paragraphs>1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Substrate, Group A, 𝚫𝚫G Version</dc:title>
  <dc:creator>Inbal Lorena Eshel</dc:creator>
  <cp:keywords/>
  <cp:lastModifiedBy>inbal zak</cp:lastModifiedBy>
  <cp:revision>2</cp:revision>
  <dcterms:created xsi:type="dcterms:W3CDTF">2025-03-17T08:47:00Z</dcterms:created>
  <dcterms:modified xsi:type="dcterms:W3CDTF">2025-03-1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3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